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0a79f9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0a79f9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5:40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QQ4DQQgy/QD//yU/sIBtL7000UMn2Z3ZPRAV0Kn+Wqy/+ldVaABdYD74qO/1679qdAsIhN7zscQroIQGOk59nOApc+1XeMlVmLjAU8m0kSrhRf1M6Wcd8Oul0HRQfNHQtn7itYNcOa/jC5IeSs/Evn6jEgUWqtfxiViDqYh23zq+KFmYsbE9vsV74VDhVVmGS37tW/stL29LPug+ZT4ilzUfmNYisagtsHrPR9K1rh3s3m9Wi4vndsUD/ZnUeCOHNR+Mx2Zy2Htrv8Ubdkf0t++ntm2j3uNurReTG/3pwBO86umCSMIH/Xmo8CxBXcwP69jZ4qD/Zb4Zyk9fzfNpBa5fX8xz05Keta/fJz5lnivYxf1qsvVxzUfuB8U5kuwD/f3vffcJrJ1lybDsea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i Brett ,</w:t>
      </w:r>
    </w:p>
    <w:p>
      <w:pPr>
        <w:pStyle w:val="BodyText"/>
      </w:pPr>
      <w:r>
        <w:t xml:space="preserve">It would be interesting to hear how and why you use Curio vs Mindmeister</w:t>
      </w:r>
      <w:r>
        <w:t xml:space="preserve"> </w:t>
      </w:r>
      <w:r>
        <w:t xml:space="preserve">vs Tree. What kind of data do you put into Curio ?</w:t>
      </w:r>
    </w:p>
    <w:bookmarkStart w:id="25" w:name="ttscoff-jun-25-2014-1005-p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Jun 25, 2014 10:05 pm</w:t>
        </w:r>
      </w:hyperlink>
    </w:p>
    <w:p>
      <w:pPr>
        <w:pStyle w:val="FirstParagraph"/>
      </w:pPr>
      <w:r>
        <w:t xml:space="preserve">MindMeister and Tree's functionality is included in Curio, but you can</w:t>
      </w:r>
      <w:r>
        <w:t xml:space="preserve"> </w:t>
      </w:r>
      <w:r>
        <w:t xml:space="preserve">also add dozens of other types of data, as well as local files, emails</w:t>
      </w:r>
      <w:r>
        <w:t xml:space="preserve"> </w:t>
      </w:r>
      <w:r>
        <w:t xml:space="preserve">and more. Full spotlight indexing, too. Basically everything in a</w:t>
      </w:r>
      <w:r>
        <w:t xml:space="preserve"> </w:t>
      </w:r>
      <w:r>
        <w:t xml:space="preserve">project or brainstorm can go into Curio, including Tree files, OPML data</w:t>
      </w:r>
      <w:r>
        <w:t xml:space="preserve"> </w:t>
      </w:r>
      <w:r>
        <w:t xml:space="preserve">and mind map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0a79f9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5:40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60a79f90-4208-11e9-9d31-040140774501/curio-9-adds-all-kinds-of-awesome-brettterpstra-com#60a79f93-4208-11e9-9d31-040140774501" TargetMode="External" /><Relationship Type="http://schemas.openxmlformats.org/officeDocument/2006/relationships/hyperlink" Id="rId20" Target="https://my.remarkbox.com/60a79f9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60a79f90-4208-11e9-9d31-040140774501/curio-9-adds-all-kinds-of-awesome-brettterpstra-com#60a79f93-4208-11e9-9d31-040140774501" TargetMode="External" /><Relationship Type="http://schemas.openxmlformats.org/officeDocument/2006/relationships/hyperlink" Id="rId20" Target="https://my.remarkbox.com/60a79f9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0a79f92</dc:title>
  <dc:creator/>
  <cp:keywords/>
  <dcterms:created xsi:type="dcterms:W3CDTF">2026-05-04T15:40:42Z</dcterms:created>
  <dcterms:modified xsi:type="dcterms:W3CDTF">2026-05-04T15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